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dca3a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944bd65-0fdb-4116-9388-5065dc15dd0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8:00Z</dcterms:created>
  <dcterms:modified xsi:type="dcterms:W3CDTF">2023-08-03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